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5457C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9536AF">
        <w:rPr>
          <w:rFonts w:ascii="Times New Roman" w:hAnsi="Times New Roman"/>
          <w:sz w:val="24"/>
          <w:szCs w:val="24"/>
        </w:rPr>
        <w:t>[DATE]</w:t>
      </w:r>
    </w:p>
    <w:p w14:paraId="69F79D68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5E8642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[NAME]</w:t>
      </w:r>
    </w:p>
    <w:p w14:paraId="545165E5" w14:textId="311A8983" w:rsidR="00B807D7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[ADDRESS]</w:t>
      </w:r>
    </w:p>
    <w:p w14:paraId="621A2EF8" w14:textId="2188CBC5" w:rsid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7FDF8B8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BEECD0" w14:textId="77777777" w:rsidR="00B807D7" w:rsidRPr="009536AF" w:rsidRDefault="00B807D7" w:rsidP="009536A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536AF">
        <w:rPr>
          <w:rFonts w:ascii="Times New Roman" w:hAnsi="Times New Roman"/>
          <w:b/>
          <w:sz w:val="24"/>
          <w:szCs w:val="24"/>
        </w:rPr>
        <w:t xml:space="preserve">RE: CONFIRMATION OF RETIREMENT </w:t>
      </w:r>
    </w:p>
    <w:p w14:paraId="248FD39C" w14:textId="4AAB7DA4" w:rsid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FFCF00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CB5DEAA" w14:textId="0A9ED20D" w:rsid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Dear</w:t>
      </w:r>
      <w:r w:rsidR="00C8440A">
        <w:rPr>
          <w:rFonts w:ascii="Times New Roman" w:hAnsi="Times New Roman"/>
          <w:sz w:val="24"/>
          <w:szCs w:val="24"/>
        </w:rPr>
        <w:t xml:space="preserve"> [CONTACT NAME]</w:t>
      </w:r>
      <w:r w:rsidRPr="009536AF">
        <w:rPr>
          <w:rFonts w:ascii="Times New Roman" w:hAnsi="Times New Roman"/>
          <w:sz w:val="24"/>
          <w:szCs w:val="24"/>
        </w:rPr>
        <w:t xml:space="preserve">, </w:t>
      </w:r>
    </w:p>
    <w:p w14:paraId="540B2587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2BF52E" w14:textId="37F21E70" w:rsidR="00B807D7" w:rsidRDefault="00B807D7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As you enter into the next exciting phase of your life, we would like to exten</w:t>
      </w:r>
      <w:r w:rsidR="00C8440A">
        <w:rPr>
          <w:rFonts w:ascii="Times New Roman" w:hAnsi="Times New Roman"/>
          <w:sz w:val="24"/>
          <w:szCs w:val="24"/>
        </w:rPr>
        <w:t>d</w:t>
      </w:r>
      <w:r w:rsidRPr="009536AF">
        <w:rPr>
          <w:rFonts w:ascii="Times New Roman" w:hAnsi="Times New Roman"/>
          <w:sz w:val="24"/>
          <w:szCs w:val="24"/>
        </w:rPr>
        <w:t xml:space="preserve"> our appreciation towards the many years of service </w:t>
      </w:r>
      <w:r w:rsidR="00C8440A">
        <w:rPr>
          <w:rFonts w:ascii="Times New Roman" w:hAnsi="Times New Roman"/>
          <w:sz w:val="24"/>
          <w:szCs w:val="24"/>
        </w:rPr>
        <w:t xml:space="preserve">that </w:t>
      </w:r>
      <w:r w:rsidRPr="009536AF">
        <w:rPr>
          <w:rFonts w:ascii="Times New Roman" w:hAnsi="Times New Roman"/>
          <w:sz w:val="24"/>
          <w:szCs w:val="24"/>
        </w:rPr>
        <w:t xml:space="preserve">you have given this company.  We hope to be in a position to grant a special retirement celebration on </w:t>
      </w:r>
      <w:r w:rsidR="009536AF" w:rsidRPr="009536AF">
        <w:rPr>
          <w:rFonts w:ascii="Times New Roman" w:hAnsi="Times New Roman"/>
          <w:sz w:val="24"/>
          <w:szCs w:val="24"/>
        </w:rPr>
        <w:t>[DATE]</w:t>
      </w:r>
      <w:r w:rsidRPr="009536AF">
        <w:rPr>
          <w:rFonts w:ascii="Times New Roman" w:hAnsi="Times New Roman"/>
          <w:sz w:val="24"/>
          <w:szCs w:val="24"/>
        </w:rPr>
        <w:t>.</w:t>
      </w:r>
    </w:p>
    <w:p w14:paraId="3DAC2706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699BE3" w14:textId="1061D944" w:rsidR="00B807D7" w:rsidRDefault="00B807D7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In the meantime, we would also like to start dealing with all the administration relating to your retirement in this letter.</w:t>
      </w:r>
    </w:p>
    <w:p w14:paraId="14D8AF24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8E1375" w14:textId="57C3BCB6" w:rsidR="00B807D7" w:rsidRDefault="00B807D7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 xml:space="preserve">Herewith, the company would like to confirm the details around your retirement as per the discussion held with you on </w:t>
      </w:r>
      <w:r w:rsidR="009536AF" w:rsidRPr="009536AF">
        <w:rPr>
          <w:rFonts w:ascii="Times New Roman" w:hAnsi="Times New Roman"/>
          <w:sz w:val="24"/>
          <w:szCs w:val="24"/>
        </w:rPr>
        <w:t>[DATE]</w:t>
      </w:r>
      <w:r w:rsidRPr="009536AF">
        <w:rPr>
          <w:rFonts w:ascii="Times New Roman" w:hAnsi="Times New Roman"/>
          <w:sz w:val="24"/>
          <w:szCs w:val="24"/>
        </w:rPr>
        <w:t>.</w:t>
      </w:r>
    </w:p>
    <w:p w14:paraId="0B2B7AA5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8D27A1" w14:textId="77777777" w:rsidR="00B807D7" w:rsidRPr="009536AF" w:rsidRDefault="00B807D7" w:rsidP="009536A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The company has elected 65 years as the  age of retirement for its employees.</w:t>
      </w:r>
    </w:p>
    <w:p w14:paraId="6E3600D6" w14:textId="77777777" w:rsidR="00B807D7" w:rsidRPr="009536AF" w:rsidRDefault="00B807D7" w:rsidP="009536A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Our discussion as mentioned above confirmed the age of retirement as well as the following:</w:t>
      </w:r>
    </w:p>
    <w:p w14:paraId="28CAF82C" w14:textId="5298EEAC" w:rsidR="00B807D7" w:rsidRPr="009536AF" w:rsidRDefault="00B807D7" w:rsidP="009536AF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 xml:space="preserve">You will be turning 65 in the month of  </w:t>
      </w:r>
      <w:r w:rsidR="009536AF" w:rsidRPr="009536AF">
        <w:rPr>
          <w:rFonts w:ascii="Times New Roman" w:hAnsi="Times New Roman"/>
          <w:sz w:val="24"/>
          <w:szCs w:val="24"/>
        </w:rPr>
        <w:t>[MONTH, YEAR]</w:t>
      </w:r>
      <w:r w:rsidRPr="009536AF">
        <w:rPr>
          <w:rFonts w:ascii="Times New Roman" w:hAnsi="Times New Roman"/>
          <w:sz w:val="24"/>
          <w:szCs w:val="24"/>
        </w:rPr>
        <w:t xml:space="preserve">,  and therefore your month in which you will be retiring will be </w:t>
      </w:r>
      <w:r w:rsidR="009536AF" w:rsidRPr="009536AF">
        <w:rPr>
          <w:rFonts w:ascii="Times New Roman" w:hAnsi="Times New Roman"/>
          <w:sz w:val="24"/>
          <w:szCs w:val="24"/>
        </w:rPr>
        <w:t>[MONTH, YEAR]</w:t>
      </w:r>
      <w:r w:rsidRPr="009536AF">
        <w:rPr>
          <w:rFonts w:ascii="Times New Roman" w:hAnsi="Times New Roman"/>
          <w:sz w:val="24"/>
          <w:szCs w:val="24"/>
        </w:rPr>
        <w:t>.</w:t>
      </w:r>
    </w:p>
    <w:p w14:paraId="0D9F6F27" w14:textId="2EDE3369" w:rsidR="00B807D7" w:rsidRPr="009536AF" w:rsidRDefault="00B807D7" w:rsidP="009536AF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 xml:space="preserve">Therefore your last working day </w:t>
      </w:r>
      <w:r w:rsidR="009536AF" w:rsidRPr="009536AF">
        <w:rPr>
          <w:rFonts w:ascii="Times New Roman" w:hAnsi="Times New Roman"/>
          <w:sz w:val="24"/>
          <w:szCs w:val="24"/>
        </w:rPr>
        <w:t>will be [DATE]</w:t>
      </w:r>
      <w:r w:rsidRPr="009536AF">
        <w:rPr>
          <w:rFonts w:ascii="Times New Roman" w:hAnsi="Times New Roman"/>
          <w:sz w:val="24"/>
          <w:szCs w:val="24"/>
        </w:rPr>
        <w:t xml:space="preserve">. </w:t>
      </w:r>
    </w:p>
    <w:p w14:paraId="3877E35D" w14:textId="77777777" w:rsidR="00B807D7" w:rsidRPr="009536AF" w:rsidRDefault="00B807D7" w:rsidP="009536AF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On or before your last working day, you will receive:</w:t>
      </w:r>
    </w:p>
    <w:p w14:paraId="6A5A4977" w14:textId="77777777" w:rsidR="00B807D7" w:rsidRPr="009536AF" w:rsidRDefault="00B807D7" w:rsidP="009536AF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A UI19 which will confirm your retirement to the department of labour.</w:t>
      </w:r>
    </w:p>
    <w:p w14:paraId="24C13C8A" w14:textId="1E0CCE55" w:rsidR="00B807D7" w:rsidRDefault="00B807D7" w:rsidP="009536AF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A certificate of service.</w:t>
      </w:r>
    </w:p>
    <w:p w14:paraId="6C5443CE" w14:textId="77777777" w:rsidR="009536AF" w:rsidRPr="009536AF" w:rsidRDefault="009536AF" w:rsidP="009536AF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43C3999" w14:textId="77BA2720" w:rsidR="00B807D7" w:rsidRDefault="00B807D7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 xml:space="preserve">As your retirement is approaching, please feel free to discuss any concerns or queries you may have with us.  </w:t>
      </w:r>
    </w:p>
    <w:p w14:paraId="3B7BE90B" w14:textId="77777777" w:rsidR="009536AF" w:rsidRPr="009536AF" w:rsidRDefault="009536AF" w:rsidP="009536A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A10514" w14:textId="1BA80C90" w:rsidR="00B807D7" w:rsidRPr="009536AF" w:rsidRDefault="00B807D7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 xml:space="preserve">Kind </w:t>
      </w:r>
      <w:r w:rsidR="009536AF" w:rsidRPr="009536AF">
        <w:rPr>
          <w:rFonts w:ascii="Times New Roman" w:hAnsi="Times New Roman"/>
          <w:sz w:val="24"/>
          <w:szCs w:val="24"/>
        </w:rPr>
        <w:t>regards,</w:t>
      </w:r>
    </w:p>
    <w:p w14:paraId="5B6F4707" w14:textId="5704C5D6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E4639B" w14:textId="18F6A151" w:rsid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977252" w14:textId="7509A215" w:rsid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9BE7DC" w14:textId="77777777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1482B6" w14:textId="1FE74B33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3C9728" w14:textId="08B9F526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_______________________________</w:t>
      </w:r>
    </w:p>
    <w:p w14:paraId="60FE677A" w14:textId="21A018C8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  <w:r w:rsidRPr="009536AF">
        <w:rPr>
          <w:rFonts w:ascii="Times New Roman" w:hAnsi="Times New Roman"/>
          <w:sz w:val="24"/>
          <w:szCs w:val="24"/>
        </w:rPr>
        <w:t>Signature</w:t>
      </w:r>
    </w:p>
    <w:p w14:paraId="4B2EAD71" w14:textId="77777777" w:rsidR="009536AF" w:rsidRPr="009536AF" w:rsidRDefault="009536AF" w:rsidP="009536AF">
      <w:pPr>
        <w:pBdr>
          <w:bottom w:val="single" w:sz="12" w:space="1" w:color="auto"/>
        </w:pBd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9536AF" w:rsidRPr="009536AF" w:rsidSect="00E172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22010"/>
    <w:multiLevelType w:val="hybridMultilevel"/>
    <w:tmpl w:val="73AE33F2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3E13068"/>
    <w:multiLevelType w:val="hybridMultilevel"/>
    <w:tmpl w:val="C2ACCA78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W2MDM3Mza1NDdQ0lEKTi0uzszPAykwqgUA5g92giwAAAA="/>
    <w:docVar w:name="Description" w:val="This is a confirmation of retirement template, download it and make it your own. You may also find other disciplinary related document templates to use here https://www.templateguru.co.za/documents/discipline-behaviour/ and other Human Resources templates here https://www.templateguru.co.za/templates/human-resources/"/>
    <w:docVar w:name="Excerpt" w:val="The company has elected 65 years as the age of retirement for its employees._x000a_2. Our discussion as mentioned above confirmed the age of retirement as well as the_x000a_following:_x000a_a. You will be turning 65 in the month of [MONTH, YEAR], and therefore_x000a_your month in which you will be retiring will be [MONTH, YEAR]._x000a_b. Therefore your last working day will be [DATE]._x000a_c. On or before your last working day, you will receive:"/>
    <w:docVar w:name="Tags" w:val="human resources, dismissals, termination, business documents, entrepreneurship, entrepreneur, confirmation of retirement template, confirmation of retirement example"/>
  </w:docVars>
  <w:rsids>
    <w:rsidRoot w:val="000F1332"/>
    <w:rsid w:val="000445F6"/>
    <w:rsid w:val="00052A23"/>
    <w:rsid w:val="000F1332"/>
    <w:rsid w:val="0013134E"/>
    <w:rsid w:val="00173F90"/>
    <w:rsid w:val="00222D4B"/>
    <w:rsid w:val="002F789B"/>
    <w:rsid w:val="003F24F9"/>
    <w:rsid w:val="00415E8F"/>
    <w:rsid w:val="00516EBA"/>
    <w:rsid w:val="005A4EE4"/>
    <w:rsid w:val="005E4155"/>
    <w:rsid w:val="005E5B88"/>
    <w:rsid w:val="00700988"/>
    <w:rsid w:val="007F7288"/>
    <w:rsid w:val="00823568"/>
    <w:rsid w:val="008A247E"/>
    <w:rsid w:val="008A6564"/>
    <w:rsid w:val="009536AF"/>
    <w:rsid w:val="00B807D7"/>
    <w:rsid w:val="00BB76EE"/>
    <w:rsid w:val="00C8440A"/>
    <w:rsid w:val="00D371DE"/>
    <w:rsid w:val="00D87C6E"/>
    <w:rsid w:val="00E17203"/>
    <w:rsid w:val="00EC5DC0"/>
    <w:rsid w:val="00FD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3C56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17203"/>
    <w:pPr>
      <w:spacing w:after="200" w:line="276" w:lineRule="auto"/>
    </w:pPr>
    <w:rPr>
      <w:sz w:val="22"/>
      <w:szCs w:val="22"/>
      <w:lang w:val="en-Z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F78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6</Words>
  <Characters>1049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12:54:00Z</dcterms:created>
  <dcterms:modified xsi:type="dcterms:W3CDTF">2019-10-21T19:08:00Z</dcterms:modified>
  <cp:category/>
</cp:coreProperties>
</file>